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User-defined unscoped enumeration types’ values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 when passed by value as a function argument. For array types this is problematic, because the called function will no longer be able to determine the array’s exten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, that both are used by the compiler for implicit conversions. Declaring these member functions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prevents the compiler from applying them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Exclusively, 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reat every cast as a candidate for refactoring.</w:t>
      </w:r>
    </w:p>
    <w:p>
      <w:pPr>
        <w:numPr>
          <w:ilvl w:val="0"/>
          <w:numId w:val="1008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6:37:50Z</dcterms:created>
  <dcterms:modified xsi:type="dcterms:W3CDTF">2021-07-19T16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